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B258F7" w14:textId="6E4E1402" w:rsidR="005D5E94" w:rsidRPr="00A17926" w:rsidRDefault="004E780F">
      <w:pPr>
        <w:rPr>
          <w:b/>
          <w:sz w:val="26"/>
        </w:rPr>
      </w:pPr>
      <w:r w:rsidRPr="00A17926">
        <w:rPr>
          <w:b/>
          <w:sz w:val="26"/>
        </w:rPr>
        <w:t xml:space="preserve">Lab Assignment – </w:t>
      </w:r>
      <w:r w:rsidR="009C778C">
        <w:rPr>
          <w:b/>
          <w:sz w:val="26"/>
        </w:rPr>
        <w:t>8</w:t>
      </w:r>
      <w:r w:rsidRPr="00A17926">
        <w:rPr>
          <w:b/>
          <w:sz w:val="26"/>
        </w:rPr>
        <w:br/>
        <w:t xml:space="preserve">Due Date: </w:t>
      </w:r>
      <w:r w:rsidR="00DA779A">
        <w:rPr>
          <w:b/>
          <w:sz w:val="26"/>
        </w:rPr>
        <w:t>Oct 17</w:t>
      </w:r>
      <w:r w:rsidR="00985B87" w:rsidRPr="00DA779A">
        <w:rPr>
          <w:b/>
          <w:sz w:val="26"/>
          <w:vertAlign w:val="superscript"/>
        </w:rPr>
        <w:t>th</w:t>
      </w:r>
      <w:r w:rsidR="00DA779A">
        <w:rPr>
          <w:b/>
          <w:sz w:val="26"/>
        </w:rPr>
        <w:t xml:space="preserve"> (Wednesday), </w:t>
      </w:r>
      <w:r w:rsidR="00A17926">
        <w:rPr>
          <w:b/>
          <w:sz w:val="26"/>
        </w:rPr>
        <w:t>11.59 pm</w:t>
      </w:r>
      <w:r w:rsidRPr="00A17926">
        <w:rPr>
          <w:b/>
          <w:sz w:val="26"/>
        </w:rPr>
        <w:br/>
        <w:t>Total Points: 100</w:t>
      </w:r>
    </w:p>
    <w:p w14:paraId="620BEE38" w14:textId="77777777" w:rsidR="00953DA0" w:rsidRPr="00D1668E" w:rsidRDefault="00953DA0" w:rsidP="00953DA0">
      <w:pPr>
        <w:rPr>
          <w:b/>
        </w:rPr>
      </w:pPr>
      <w:r w:rsidRPr="00D1668E">
        <w:rPr>
          <w:b/>
        </w:rPr>
        <w:t>Objectives:</w:t>
      </w:r>
    </w:p>
    <w:p w14:paraId="7EBEC929" w14:textId="77777777" w:rsidR="00953DA0" w:rsidRDefault="00953DA0" w:rsidP="00953DA0">
      <w:pPr>
        <w:pStyle w:val="ListParagraph"/>
        <w:numPr>
          <w:ilvl w:val="0"/>
          <w:numId w:val="4"/>
        </w:numPr>
        <w:spacing w:after="200" w:line="276" w:lineRule="auto"/>
      </w:pPr>
      <w:r>
        <w:t>Learn to use loops in programming</w:t>
      </w:r>
    </w:p>
    <w:p w14:paraId="78381C88" w14:textId="77777777" w:rsidR="005C5E9F" w:rsidRDefault="00953DA0" w:rsidP="00953DA0">
      <w:pPr>
        <w:pStyle w:val="ListParagraph"/>
        <w:numPr>
          <w:ilvl w:val="0"/>
          <w:numId w:val="4"/>
        </w:numPr>
        <w:spacing w:after="200" w:line="276" w:lineRule="auto"/>
      </w:pPr>
      <w:r>
        <w:t>Learn to read input from a file</w:t>
      </w:r>
    </w:p>
    <w:p w14:paraId="1BAB8A50" w14:textId="77777777" w:rsidR="004E780F" w:rsidRDefault="004E780F"/>
    <w:p w14:paraId="1EE5F11C" w14:textId="77777777" w:rsidR="005C5E9F" w:rsidRDefault="005C5E9F" w:rsidP="004E780F">
      <w:pPr>
        <w:pStyle w:val="ListParagraph"/>
        <w:numPr>
          <w:ilvl w:val="0"/>
          <w:numId w:val="1"/>
        </w:numPr>
      </w:pPr>
      <w:r>
        <w:t>Design and implement an application that plays the Hi-Lo guessing game with numbers. The program should pick a random number between 1 and 100 (inclusive), then repeatedly prompt t</w:t>
      </w:r>
      <w:r w:rsidR="007A45DC">
        <w:t>he user to guess the number. On</w:t>
      </w:r>
      <w:r>
        <w:t xml:space="preserve"> each guess, report to the user that he or she is correct or that the guess is high or low. Continue accepting guesses until the user guesses correctly or </w:t>
      </w:r>
      <w:r w:rsidR="004E780F">
        <w:t>chooses to</w:t>
      </w:r>
      <w:r>
        <w:t xml:space="preserve"> quit.</w:t>
      </w:r>
    </w:p>
    <w:p w14:paraId="765F9509" w14:textId="77777777" w:rsidR="005C5E9F" w:rsidRDefault="005C5E9F" w:rsidP="004E780F">
      <w:pPr>
        <w:ind w:left="720"/>
      </w:pPr>
      <w:r>
        <w:t>Use a sentinel value to determine whether the user wants to quit. Count the number of guesses and report that value when the user guesses correctly.</w:t>
      </w:r>
      <w:r w:rsidR="004E780F">
        <w:br/>
        <w:t xml:space="preserve">Hint: You </w:t>
      </w:r>
      <w:r w:rsidR="007A45DC">
        <w:t xml:space="preserve">can </w:t>
      </w:r>
      <w:r w:rsidR="004E780F">
        <w:t>model your program based on the Calculator.java program (Example 6.3) on page 294 in the textbook. (30 points)</w:t>
      </w:r>
    </w:p>
    <w:p w14:paraId="4BE5809E" w14:textId="77777777" w:rsidR="001F7D94" w:rsidRDefault="001F7D94"/>
    <w:p w14:paraId="3E83FB19" w14:textId="77777777" w:rsidR="001F7D94" w:rsidRDefault="001F7D94" w:rsidP="004E780F">
      <w:pPr>
        <w:pStyle w:val="ListParagraph"/>
        <w:numPr>
          <w:ilvl w:val="0"/>
          <w:numId w:val="1"/>
        </w:numPr>
      </w:pPr>
      <w:r>
        <w:t xml:space="preserve">Design and implement an application that plays the Rock-Paper-Scissors game against the computer. When played between two people, each person picks one of three options (usually shown by a hand gesture) at the same time, and a winner is determined. </w:t>
      </w:r>
    </w:p>
    <w:p w14:paraId="6844D5C8" w14:textId="77777777" w:rsidR="001F7D94" w:rsidRDefault="001F7D94" w:rsidP="004E780F">
      <w:pPr>
        <w:ind w:left="720"/>
      </w:pPr>
      <w:r>
        <w:t>In the game</w:t>
      </w:r>
      <w:r w:rsidRPr="004E2E9C">
        <w:rPr>
          <w:color w:val="FF0000"/>
        </w:rPr>
        <w:t>, Rock beats Scissors, Scissors beats Paper, and Paper beats Rock</w:t>
      </w:r>
      <w:r>
        <w:t>. The program should randomly choose one of the three options (without revealing it), then prompt for the user’s selection. At that point, the program reveals both choices and prints a statement indicating if the user won, the computer won, or if it was a tie. Continue playing until the user chooses to stop, then print the number of user wins, losses, and ties.</w:t>
      </w:r>
      <w:r w:rsidR="004E780F">
        <w:br/>
        <w:t>(30 Points)</w:t>
      </w:r>
    </w:p>
    <w:p w14:paraId="33CA427B" w14:textId="77777777" w:rsidR="004E780F" w:rsidRDefault="004E780F" w:rsidP="004E780F">
      <w:pPr>
        <w:ind w:left="720"/>
      </w:pPr>
      <w:bookmarkStart w:id="0" w:name="_GoBack"/>
      <w:bookmarkEnd w:id="0"/>
    </w:p>
    <w:p w14:paraId="716546F1" w14:textId="77777777" w:rsidR="004E780F" w:rsidRDefault="004E780F" w:rsidP="004E780F">
      <w:pPr>
        <w:ind w:left="720"/>
      </w:pPr>
    </w:p>
    <w:p w14:paraId="555F78B8" w14:textId="77777777" w:rsidR="004E780F" w:rsidRDefault="004E780F" w:rsidP="004E780F">
      <w:pPr>
        <w:pStyle w:val="ListParagraph"/>
        <w:numPr>
          <w:ilvl w:val="0"/>
          <w:numId w:val="1"/>
        </w:numPr>
        <w:spacing w:after="200" w:line="276" w:lineRule="auto"/>
      </w:pPr>
      <w:r>
        <w:t xml:space="preserve">Design and implement a program that reads the grades from the included text file – </w:t>
      </w:r>
      <w:r w:rsidRPr="004E780F">
        <w:rPr>
          <w:b/>
        </w:rPr>
        <w:t>Grades.txt</w:t>
      </w:r>
      <w:r>
        <w:t xml:space="preserve"> and calculates the following and displays on the terminal window:</w:t>
      </w:r>
    </w:p>
    <w:p w14:paraId="4AA71DB5" w14:textId="77777777" w:rsidR="004E780F" w:rsidRDefault="004E780F" w:rsidP="004E780F">
      <w:pPr>
        <w:pStyle w:val="ListParagraph"/>
        <w:ind w:left="1080"/>
      </w:pPr>
    </w:p>
    <w:p w14:paraId="082B940E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Count of all the students</w:t>
      </w:r>
    </w:p>
    <w:p w14:paraId="0ADB94C3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Average of all the grades</w:t>
      </w:r>
    </w:p>
    <w:p w14:paraId="24E6AEBE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Highest grade</w:t>
      </w:r>
    </w:p>
    <w:p w14:paraId="40CA87D0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Lowest grade</w:t>
      </w:r>
    </w:p>
    <w:p w14:paraId="34C919C5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Number of students who passed (grade &gt;=60)</w:t>
      </w:r>
    </w:p>
    <w:p w14:paraId="21EE60ED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Number of students who got “A” grade ( &gt;= 90)</w:t>
      </w:r>
    </w:p>
    <w:p w14:paraId="51092D14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lastRenderedPageBreak/>
        <w:t>Number of students who got “B” grade (&gt;=80 - &lt;90)</w:t>
      </w:r>
    </w:p>
    <w:p w14:paraId="68132EF5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Number of students who received “C” grade (&gt;=70 - &lt;80)</w:t>
      </w:r>
    </w:p>
    <w:p w14:paraId="42FD4CEA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Number of students who received “D” grade (&gt;= 60 - &lt;70)</w:t>
      </w:r>
    </w:p>
    <w:p w14:paraId="0A7C73AB" w14:textId="77777777" w:rsidR="004E780F" w:rsidRDefault="004E780F" w:rsidP="004E780F">
      <w:pPr>
        <w:pStyle w:val="ListParagraph"/>
        <w:numPr>
          <w:ilvl w:val="0"/>
          <w:numId w:val="2"/>
        </w:numPr>
        <w:spacing w:after="200" w:line="276" w:lineRule="auto"/>
        <w:ind w:left="1440"/>
      </w:pPr>
      <w:r>
        <w:t>Number of students that received “F” grade (&lt;60)</w:t>
      </w:r>
    </w:p>
    <w:p w14:paraId="636E259C" w14:textId="77777777" w:rsidR="004E780F" w:rsidRDefault="00C7766A" w:rsidP="004E780F">
      <w:pPr>
        <w:ind w:left="360"/>
      </w:pPr>
      <w:r>
        <w:t xml:space="preserve">Please place your Grades.txt file which is included in the downloaded folder in the following location in your NetBeans Project folder as displayed below. </w:t>
      </w:r>
    </w:p>
    <w:p w14:paraId="13A5BE3F" w14:textId="77777777" w:rsidR="004E780F" w:rsidRDefault="004E780F" w:rsidP="004E780F">
      <w:pPr>
        <w:ind w:left="360"/>
      </w:pPr>
    </w:p>
    <w:p w14:paraId="588031EE" w14:textId="77777777" w:rsidR="004E780F" w:rsidRDefault="004E780F" w:rsidP="004E780F">
      <w:pPr>
        <w:ind w:left="360"/>
      </w:pPr>
      <w:r>
        <w:rPr>
          <w:noProof/>
        </w:rPr>
        <w:drawing>
          <wp:inline distT="0" distB="0" distL="0" distR="0" wp14:anchorId="1FC20CE8" wp14:editId="7275E271">
            <wp:extent cx="5943600" cy="2510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85665" w14:textId="77777777" w:rsidR="004E780F" w:rsidRDefault="004E780F" w:rsidP="004E780F">
      <w:pPr>
        <w:ind w:left="720" w:firstLine="360"/>
      </w:pPr>
    </w:p>
    <w:p w14:paraId="5FE73FD9" w14:textId="77777777" w:rsidR="004E780F" w:rsidRDefault="004E780F" w:rsidP="004E780F">
      <w:pPr>
        <w:ind w:left="720" w:firstLine="360"/>
      </w:pPr>
      <w:r>
        <w:t xml:space="preserve">Print this information using appropriate verbiage on the terminal window.  </w:t>
      </w:r>
    </w:p>
    <w:p w14:paraId="45895BE5" w14:textId="77777777" w:rsidR="004E780F" w:rsidRDefault="004E780F" w:rsidP="004E780F">
      <w:pPr>
        <w:ind w:left="1080"/>
      </w:pPr>
      <w:r>
        <w:t>Hint: Refer to the Example 6.2 – Echoing Input from a File (page 292) in your book to find out how to read data from a text file. (40 points)</w:t>
      </w:r>
    </w:p>
    <w:p w14:paraId="419747E4" w14:textId="77777777" w:rsidR="004E780F" w:rsidRDefault="004E780F" w:rsidP="004E780F"/>
    <w:p w14:paraId="63ADDEA7" w14:textId="77777777" w:rsidR="00953DA0" w:rsidRPr="00D1610D" w:rsidRDefault="00953DA0" w:rsidP="00953DA0">
      <w:pPr>
        <w:rPr>
          <w:b/>
          <w:color w:val="1F3864" w:themeColor="accent5" w:themeShade="80"/>
          <w:sz w:val="24"/>
        </w:rPr>
      </w:pPr>
      <w:r w:rsidRPr="00D1610D">
        <w:rPr>
          <w:b/>
          <w:color w:val="1F3864" w:themeColor="accent5" w:themeShade="80"/>
          <w:sz w:val="24"/>
        </w:rPr>
        <w:t>Things to Turn in:</w:t>
      </w:r>
    </w:p>
    <w:p w14:paraId="20438AEE" w14:textId="77777777" w:rsidR="00953DA0" w:rsidRPr="00AA79B9" w:rsidRDefault="00953DA0" w:rsidP="00953DA0">
      <w:pPr>
        <w:pStyle w:val="ListParagraph"/>
        <w:numPr>
          <w:ilvl w:val="0"/>
          <w:numId w:val="5"/>
        </w:numPr>
        <w:spacing w:after="200" w:line="276" w:lineRule="auto"/>
        <w:rPr>
          <w:i/>
          <w:color w:val="2E74B5" w:themeColor="accent1" w:themeShade="BF"/>
        </w:rPr>
      </w:pPr>
      <w:r>
        <w:t xml:space="preserve">In a new Word file and save the file naming convention that we have used for earlier labs. </w:t>
      </w:r>
      <w:r w:rsidRPr="00AB5725">
        <w:rPr>
          <w:i/>
          <w:color w:val="2E74B5" w:themeColor="accent1" w:themeShade="BF"/>
        </w:rPr>
        <w:t>Use landscape page layout</w:t>
      </w:r>
      <w:r w:rsidR="007A45DC">
        <w:rPr>
          <w:i/>
          <w:color w:val="2E74B5" w:themeColor="accent1" w:themeShade="BF"/>
        </w:rPr>
        <w:t xml:space="preserve"> and Courier New font</w:t>
      </w:r>
      <w:r w:rsidRPr="00AB5725">
        <w:rPr>
          <w:i/>
          <w:color w:val="2E74B5" w:themeColor="accent1" w:themeShade="BF"/>
        </w:rPr>
        <w:t>. From here on you will be using landscape page</w:t>
      </w:r>
      <w:r>
        <w:rPr>
          <w:i/>
          <w:color w:val="2E74B5" w:themeColor="accent1" w:themeShade="BF"/>
        </w:rPr>
        <w:t xml:space="preserve"> </w:t>
      </w:r>
      <w:r w:rsidRPr="00AB5725">
        <w:rPr>
          <w:i/>
          <w:color w:val="2E74B5" w:themeColor="accent1" w:themeShade="BF"/>
        </w:rPr>
        <w:t>layout for your assignments</w:t>
      </w:r>
      <w:r>
        <w:rPr>
          <w:i/>
          <w:color w:val="2E74B5" w:themeColor="accent1" w:themeShade="BF"/>
        </w:rPr>
        <w:t xml:space="preserve">. </w:t>
      </w:r>
      <w:r w:rsidRPr="00AB5725">
        <w:rPr>
          <w:i/>
          <w:color w:val="2E74B5" w:themeColor="accent1" w:themeShade="BF"/>
        </w:rPr>
        <w:t xml:space="preserve"> </w:t>
      </w:r>
    </w:p>
    <w:p w14:paraId="5A359344" w14:textId="77777777" w:rsidR="00953DA0" w:rsidRDefault="00953DA0" w:rsidP="00953DA0">
      <w:pPr>
        <w:pStyle w:val="ListParagraph"/>
        <w:numPr>
          <w:ilvl w:val="0"/>
          <w:numId w:val="5"/>
        </w:numPr>
        <w:spacing w:after="200" w:line="276" w:lineRule="auto"/>
      </w:pPr>
      <w:r>
        <w:t>Enter your name at the top of the document.</w:t>
      </w:r>
    </w:p>
    <w:p w14:paraId="545F8A7E" w14:textId="77777777" w:rsidR="00953DA0" w:rsidRDefault="00953DA0" w:rsidP="00953DA0">
      <w:pPr>
        <w:pStyle w:val="ListParagraph"/>
        <w:numPr>
          <w:ilvl w:val="0"/>
          <w:numId w:val="5"/>
        </w:numPr>
        <w:spacing w:after="200" w:line="276" w:lineRule="auto"/>
      </w:pPr>
      <w:r>
        <w:t>Copy and paste the source code and output window of Program – 1 and include a screen shot of shot of the output window.</w:t>
      </w:r>
    </w:p>
    <w:p w14:paraId="7050E81A" w14:textId="77777777" w:rsidR="00953DA0" w:rsidRDefault="00953DA0" w:rsidP="00953DA0">
      <w:pPr>
        <w:pStyle w:val="ListParagraph"/>
        <w:numPr>
          <w:ilvl w:val="0"/>
          <w:numId w:val="5"/>
        </w:numPr>
        <w:spacing w:after="200" w:line="276" w:lineRule="auto"/>
      </w:pPr>
      <w:r>
        <w:t>Copy and paste the source code and output window of Program – 2 and include a screen shot of shot of the output window.</w:t>
      </w:r>
    </w:p>
    <w:p w14:paraId="6AE50F99" w14:textId="77777777" w:rsidR="00953DA0" w:rsidRDefault="00953DA0" w:rsidP="00953DA0">
      <w:pPr>
        <w:pStyle w:val="ListParagraph"/>
        <w:numPr>
          <w:ilvl w:val="0"/>
          <w:numId w:val="5"/>
        </w:numPr>
        <w:spacing w:after="200" w:line="276" w:lineRule="auto"/>
      </w:pPr>
      <w:r>
        <w:t>Copy and paste the source code and output window of Program – 3 and include a screen shot of shot of the output window.</w:t>
      </w:r>
    </w:p>
    <w:p w14:paraId="70945EFC" w14:textId="77777777" w:rsidR="00953DA0" w:rsidRPr="00953DA0" w:rsidRDefault="00953DA0" w:rsidP="00953DA0">
      <w:pPr>
        <w:pStyle w:val="ListParagraph"/>
        <w:spacing w:after="200" w:line="276" w:lineRule="auto"/>
        <w:rPr>
          <w:b/>
          <w:color w:val="FF0000"/>
        </w:rPr>
      </w:pPr>
    </w:p>
    <w:p w14:paraId="070CD3E0" w14:textId="77777777" w:rsidR="00953DA0" w:rsidRPr="00626F10" w:rsidRDefault="00953DA0" w:rsidP="00953DA0">
      <w:pPr>
        <w:pStyle w:val="ListParagraph"/>
        <w:numPr>
          <w:ilvl w:val="0"/>
          <w:numId w:val="5"/>
        </w:numPr>
        <w:spacing w:after="200" w:line="276" w:lineRule="auto"/>
        <w:rPr>
          <w:b/>
          <w:color w:val="FF0000"/>
        </w:rPr>
      </w:pPr>
      <w:r>
        <w:lastRenderedPageBreak/>
        <w:t xml:space="preserve">Zip your NetBeans Project folder by going to File </w:t>
      </w:r>
      <w:r>
        <w:sym w:font="Wingdings" w:char="F0E0"/>
      </w:r>
      <w:r>
        <w:t xml:space="preserve"> Zip . Make sure to select a location where you want to save the zipped file and </w:t>
      </w:r>
      <w:r w:rsidRPr="00626F10">
        <w:rPr>
          <w:b/>
          <w:color w:val="FF0000"/>
        </w:rPr>
        <w:t>do not forget to include .zip at the end of the zipped file name.</w:t>
      </w:r>
    </w:p>
    <w:p w14:paraId="1228E243" w14:textId="22F0D22E" w:rsidR="00953DA0" w:rsidRDefault="00953DA0" w:rsidP="00953DA0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Submit your word document along with the zipped NetBeans project folder using the </w:t>
      </w:r>
      <w:r>
        <w:rPr>
          <w:b/>
          <w:i/>
          <w:color w:val="323E4F" w:themeColor="text2" w:themeShade="BF"/>
        </w:rPr>
        <w:t xml:space="preserve">Lab Assignment – </w:t>
      </w:r>
      <w:r w:rsidR="00BF09BE">
        <w:rPr>
          <w:b/>
          <w:i/>
          <w:color w:val="323E4F" w:themeColor="text2" w:themeShade="BF"/>
        </w:rPr>
        <w:t>8</w:t>
      </w:r>
      <w:r w:rsidRPr="007B1B4B">
        <w:rPr>
          <w:b/>
          <w:i/>
          <w:color w:val="323E4F" w:themeColor="text2" w:themeShade="BF"/>
        </w:rPr>
        <w:t xml:space="preserve"> link</w:t>
      </w:r>
      <w:r w:rsidRPr="007B1B4B">
        <w:rPr>
          <w:color w:val="323E4F" w:themeColor="text2" w:themeShade="BF"/>
        </w:rPr>
        <w:t xml:space="preserve"> </w:t>
      </w:r>
      <w:r>
        <w:t>on blackboard by the due date.</w:t>
      </w:r>
    </w:p>
    <w:p w14:paraId="457CEC6C" w14:textId="77777777" w:rsidR="005C5E9F" w:rsidRPr="00953DA0" w:rsidRDefault="00953DA0">
      <w:pPr>
        <w:rPr>
          <w:b/>
          <w:i/>
        </w:rPr>
      </w:pPr>
      <w:r w:rsidRPr="00953DA0">
        <w:rPr>
          <w:b/>
          <w:i/>
        </w:rPr>
        <w:t>Please note10% of the grade on the assignment is for appropriate comments including the program description at the top. Another 10% will be for style points – following the appropriate naming conventions and proper indentations of the code.</w:t>
      </w:r>
    </w:p>
    <w:p w14:paraId="6486BB08" w14:textId="77777777" w:rsidR="005C5E9F" w:rsidRDefault="005C5E9F"/>
    <w:sectPr w:rsidR="005C5E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43D0F"/>
    <w:multiLevelType w:val="hybridMultilevel"/>
    <w:tmpl w:val="7578056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04A17EA"/>
    <w:multiLevelType w:val="hybridMultilevel"/>
    <w:tmpl w:val="250226DA"/>
    <w:lvl w:ilvl="0" w:tplc="865ACA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C5A6C"/>
    <w:multiLevelType w:val="hybridMultilevel"/>
    <w:tmpl w:val="553C5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A6DB1"/>
    <w:multiLevelType w:val="hybridMultilevel"/>
    <w:tmpl w:val="C494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82B8F"/>
    <w:multiLevelType w:val="hybridMultilevel"/>
    <w:tmpl w:val="426EF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LU0M7MwMrIwN7FU0lEKTi0uzszPAykwqgUAsZPRKCwAAAA="/>
  </w:docVars>
  <w:rsids>
    <w:rsidRoot w:val="00AB0FCA"/>
    <w:rsid w:val="001E0A6E"/>
    <w:rsid w:val="001F7D94"/>
    <w:rsid w:val="002053A8"/>
    <w:rsid w:val="00223CF5"/>
    <w:rsid w:val="002440EC"/>
    <w:rsid w:val="003B4976"/>
    <w:rsid w:val="003F3DA9"/>
    <w:rsid w:val="004E2E9C"/>
    <w:rsid w:val="004E780F"/>
    <w:rsid w:val="005B2DFE"/>
    <w:rsid w:val="005C5E9F"/>
    <w:rsid w:val="007A45DC"/>
    <w:rsid w:val="00855B20"/>
    <w:rsid w:val="00953DA0"/>
    <w:rsid w:val="00985B87"/>
    <w:rsid w:val="009C778C"/>
    <w:rsid w:val="00A17926"/>
    <w:rsid w:val="00AB0FCA"/>
    <w:rsid w:val="00B411A7"/>
    <w:rsid w:val="00BA66E2"/>
    <w:rsid w:val="00BF09BE"/>
    <w:rsid w:val="00C7766A"/>
    <w:rsid w:val="00DA7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315DF"/>
  <w15:chartTrackingRefBased/>
  <w15:docId w15:val="{9958EBC8-F31D-469A-AEB1-83AF43A05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8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hua Yang</dc:creator>
  <cp:keywords/>
  <dc:description/>
  <cp:lastModifiedBy>Zhenhua Yang</cp:lastModifiedBy>
  <cp:revision>6</cp:revision>
  <dcterms:created xsi:type="dcterms:W3CDTF">2018-02-27T14:40:00Z</dcterms:created>
  <dcterms:modified xsi:type="dcterms:W3CDTF">2018-10-11T15:49:00Z</dcterms:modified>
</cp:coreProperties>
</file>